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d75f4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c9ee31e-fed1-4307-8188-d0efaed7914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2:49Z</dcterms:created>
  <dcterms:modified xsi:type="dcterms:W3CDTF">2023-08-02T17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